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types-of-data-analytics"/>
    <w:p>
      <w:pPr>
        <w:pStyle w:val="Heading1"/>
      </w:pPr>
      <w:r>
        <w:t xml:space="preserve">1.2 Types of Data Analytics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ata analytics can be divided into four broad categories, each answering a different question about the data. Understanding these types helps analysts choose appropriate techniques.</w:t>
      </w:r>
    </w:p>
    <w:bookmarkEnd w:id="20"/>
    <w:bookmarkStart w:id="21" w:name="types-and-definitions"/>
    <w:p>
      <w:pPr>
        <w:pStyle w:val="Heading2"/>
      </w:pPr>
      <w:r>
        <w:t xml:space="preserve">Types and defini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criptive analytics</w:t>
      </w:r>
      <w:r>
        <w:t xml:space="preserve"> – Summarises what has happened by computing metrics such as counts, averages and totals. It provides a historical snapsho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gnostic analytics</w:t>
      </w:r>
      <w:r>
        <w:t xml:space="preserve"> – Investigates why events occurred by probing relationships and root causes. Techniques include correlation and regression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dictive analytics</w:t>
      </w:r>
      <w:r>
        <w:t xml:space="preserve"> – Uses models to forecast future outcomes based on historical data. Machine learning algorithms often power these mode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scriptive analytics</w:t>
      </w:r>
      <w:r>
        <w:t xml:space="preserve"> – Recommends actions to achieve desired outcomes. It combines predictions with optimisation and decision rules to suggest what should be done.</w:t>
      </w:r>
    </w:p>
    <w:bookmarkEnd w:id="21"/>
    <w:bookmarkStart w:id="22" w:name="examples"/>
    <w:p>
      <w:pPr>
        <w:pStyle w:val="Heading2"/>
      </w:pPr>
      <w:r>
        <w:t xml:space="preserve">Examp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siness</w:t>
      </w:r>
      <w:r>
        <w:t xml:space="preserve"> – Descriptive analytics summarises last quarter’s sales; diagnostic analytics explains why sales dropped; predictive analytics forecasts next quarter; prescriptive analytics recommends optimal pricing strateg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care</w:t>
      </w:r>
      <w:r>
        <w:t xml:space="preserve"> – Predictive models identify patients at risk for readmission; prescriptive analytics suggests intervention plans to improve outcomes.</w:t>
      </w: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se four types of analytics represent a continuum from understanding past events (descriptive) and their causes (diagnostic) to forecasting future events (predictive) and determining best actions (prescriptive). Organisations often combine them to support informed decision‑making【205746635100822†L299-L369】.</w:t>
      </w:r>
    </w:p>
    <w:bookmarkEnd w:id="23"/>
    <w:bookmarkStart w:id="24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3"/>
        </w:numPr>
        <w:pStyle w:val="Compact"/>
      </w:pPr>
      <w:r>
        <w:t xml:space="preserve">Describe how diagnostic analytics differs from predictive analytics.</w:t>
      </w:r>
    </w:p>
    <w:p>
      <w:pPr>
        <w:numPr>
          <w:ilvl w:val="0"/>
          <w:numId w:val="1003"/>
        </w:numPr>
        <w:pStyle w:val="Compact"/>
      </w:pPr>
      <w:r>
        <w:t xml:space="preserve">Provide a real‑world example of prescriptive analytics in education.</w:t>
      </w:r>
    </w:p>
    <w:p>
      <w:pPr>
        <w:numPr>
          <w:ilvl w:val="0"/>
          <w:numId w:val="1003"/>
        </w:numPr>
        <w:pStyle w:val="Compact"/>
      </w:pPr>
      <w:r>
        <w:t xml:space="preserve">Why are all four types important in a comprehensive analytics strategy?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bookmarkEnd w:id="25"/>
    <w:bookmarkEnd w:id="26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7:55Z</dcterms:created>
  <dcterms:modified xsi:type="dcterms:W3CDTF">2025-09-07T09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